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426DD7" w14:textId="77777777" w:rsidR="00E8189E" w:rsidRDefault="00E8189E" w:rsidP="00C55D66">
      <w:pPr>
        <w:pStyle w:val="Header"/>
        <w:ind w:right="-194"/>
        <w:rPr>
          <w:rFonts w:ascii="Verdana" w:hAnsi="Verdana"/>
          <w:b/>
          <w:bCs/>
          <w:sz w:val="28"/>
          <w:szCs w:val="28"/>
        </w:rPr>
      </w:pPr>
    </w:p>
    <w:p w14:paraId="32B29E4A" w14:textId="30708A1A" w:rsidR="00C55D66" w:rsidRPr="0056149C" w:rsidRDefault="00C55D66" w:rsidP="0056149C">
      <w:pPr>
        <w:pStyle w:val="Heading1"/>
      </w:pPr>
      <w:bookmarkStart w:id="0" w:name="_Hlk144124066"/>
      <w:r w:rsidRPr="0056149C">
        <w:t xml:space="preserve">Assessment and Action Plan Worksheet for </w:t>
      </w:r>
      <w:r w:rsidR="004675A2">
        <w:t>Success Outcomes</w:t>
      </w:r>
    </w:p>
    <w:bookmarkEnd w:id="0"/>
    <w:p w14:paraId="096F480A" w14:textId="4C2EB709" w:rsidR="00C55D66" w:rsidRPr="009235F8" w:rsidRDefault="00C55D66" w:rsidP="00C55D66">
      <w:pPr>
        <w:pStyle w:val="Header"/>
        <w:spacing w:before="120"/>
        <w:ind w:right="-187"/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CE798B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6E647349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Program</w:t>
            </w:r>
            <w:r w:rsidR="00845040">
              <w:rPr>
                <w:rFonts w:ascii="Verdana" w:hAnsi="Verdana"/>
                <w:b/>
                <w:bCs/>
                <w:sz w:val="20"/>
                <w:szCs w:val="20"/>
              </w:rPr>
              <w:t>/Unit</w:t>
            </w:r>
          </w:p>
          <w:p w14:paraId="1437589A" w14:textId="52469D00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447B1533" w14:textId="21B34DC8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School/College</w:t>
            </w:r>
            <w:r w:rsidR="00845040">
              <w:rPr>
                <w:rFonts w:ascii="Verdana" w:hAnsi="Verdana"/>
                <w:b/>
                <w:bCs/>
                <w:sz w:val="20"/>
                <w:szCs w:val="20"/>
              </w:rPr>
              <w:t>/Division</w:t>
            </w: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2A4EB828" w14:textId="0F153F13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CE798B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Person </w:t>
            </w:r>
          </w:p>
          <w:p w14:paraId="55E17546" w14:textId="5303FB1C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Email </w:t>
            </w:r>
          </w:p>
          <w:p w14:paraId="455CF50B" w14:textId="4F6E8F2A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6B8A94E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3A77E2BA" w14:textId="1FD39ED8" w:rsidR="00811E05" w:rsidRPr="006A6FB3" w:rsidRDefault="008034FD" w:rsidP="00F648E4">
      <w:pPr>
        <w:pStyle w:val="SyrBody"/>
        <w:ind w:right="-90"/>
        <w:rPr>
          <w:rFonts w:ascii="Verdana" w:hAnsi="Verdana"/>
          <w:b/>
          <w:color w:val="000E54"/>
        </w:rPr>
      </w:pPr>
      <w:r>
        <w:rPr>
          <w:rFonts w:ascii="Verdana" w:hAnsi="Verdana"/>
          <w:b/>
          <w:color w:val="000E54"/>
        </w:rPr>
        <w:t xml:space="preserve">Identify the </w:t>
      </w:r>
      <w:r w:rsidR="00845040">
        <w:rPr>
          <w:rFonts w:ascii="Verdana" w:hAnsi="Verdana"/>
          <w:b/>
          <w:color w:val="000E54"/>
        </w:rPr>
        <w:t>success</w:t>
      </w:r>
      <w:r w:rsidR="00753379">
        <w:rPr>
          <w:rFonts w:ascii="Verdana" w:hAnsi="Verdana"/>
          <w:b/>
          <w:color w:val="000E54"/>
        </w:rPr>
        <w:t xml:space="preserve"> outcom</w:t>
      </w:r>
      <w:r>
        <w:rPr>
          <w:rFonts w:ascii="Verdana" w:hAnsi="Verdana"/>
          <w:b/>
          <w:color w:val="000E54"/>
        </w:rPr>
        <w:t xml:space="preserve">e </w:t>
      </w:r>
      <w:r w:rsidR="00753379">
        <w:rPr>
          <w:rFonts w:ascii="Verdana" w:hAnsi="Verdana"/>
          <w:b/>
          <w:color w:val="000E54"/>
        </w:rPr>
        <w:t xml:space="preserve">assessed </w:t>
      </w:r>
      <w:r>
        <w:rPr>
          <w:rFonts w:ascii="Verdana" w:hAnsi="Verdana"/>
          <w:b/>
          <w:color w:val="000E54"/>
        </w:rPr>
        <w:t>in</w:t>
      </w:r>
      <w:r w:rsidR="00753379">
        <w:rPr>
          <w:rFonts w:ascii="Verdana" w:hAnsi="Verdana"/>
          <w:b/>
          <w:color w:val="000E54"/>
        </w:rPr>
        <w:t xml:space="preserve"> </w:t>
      </w:r>
      <w:r w:rsidR="00753379" w:rsidRPr="00847455">
        <w:rPr>
          <w:rFonts w:ascii="Verdana" w:hAnsi="Verdana"/>
          <w:b/>
          <w:color w:val="D74100"/>
        </w:rPr>
        <w:t>academic year 202</w:t>
      </w:r>
      <w:r w:rsidR="00847455" w:rsidRPr="00847455">
        <w:rPr>
          <w:rFonts w:ascii="Verdana" w:hAnsi="Verdana"/>
          <w:b/>
          <w:color w:val="D74100"/>
        </w:rPr>
        <w:t>3</w:t>
      </w:r>
      <w:r w:rsidR="00753379" w:rsidRPr="00847455">
        <w:rPr>
          <w:rFonts w:ascii="Verdana" w:hAnsi="Verdana"/>
          <w:b/>
          <w:color w:val="D74100"/>
        </w:rPr>
        <w:t>-</w:t>
      </w:r>
      <w:r w:rsidR="009509AB" w:rsidRPr="00847455">
        <w:rPr>
          <w:rFonts w:ascii="Verdana" w:hAnsi="Verdana"/>
          <w:b/>
          <w:color w:val="D74100"/>
        </w:rPr>
        <w:t>2</w:t>
      </w:r>
      <w:r w:rsidR="00847455" w:rsidRPr="00847455">
        <w:rPr>
          <w:rFonts w:ascii="Verdana" w:hAnsi="Verdana"/>
          <w:b/>
          <w:color w:val="D74100"/>
        </w:rPr>
        <w:t>4</w:t>
      </w:r>
      <w:r w:rsidR="006A6FB3">
        <w:rPr>
          <w:rFonts w:ascii="Verdana" w:hAnsi="Verdana"/>
          <w:b/>
          <w:color w:val="000E54"/>
        </w:rPr>
        <w:t>.</w:t>
      </w:r>
      <w:r w:rsidR="009509AB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If</w:t>
      </w:r>
      <w:r w:rsidR="00C07B36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more than one outcome</w:t>
      </w:r>
      <w:r w:rsidR="00C07B36">
        <w:rPr>
          <w:rFonts w:ascii="Verdana" w:hAnsi="Verdana"/>
          <w:b/>
          <w:color w:val="000E54"/>
        </w:rPr>
        <w:t xml:space="preserve"> was assessed</w:t>
      </w:r>
      <w:r w:rsidR="006A6FB3" w:rsidRPr="006A6FB3">
        <w:rPr>
          <w:rFonts w:ascii="Verdana" w:hAnsi="Verdana"/>
          <w:b/>
          <w:color w:val="000E54"/>
        </w:rPr>
        <w:t>, please use the template to provide a separate document</w:t>
      </w:r>
      <w:r w:rsidR="00F648E4">
        <w:rPr>
          <w:rFonts w:ascii="Verdana" w:hAnsi="Verdana"/>
          <w:b/>
          <w:color w:val="000E54"/>
        </w:rPr>
        <w:t xml:space="preserve"> for each </w:t>
      </w:r>
      <w:r w:rsidR="00C07B36">
        <w:rPr>
          <w:rFonts w:ascii="Verdana" w:hAnsi="Verdana"/>
          <w:b/>
          <w:color w:val="000E54"/>
        </w:rPr>
        <w:t>outcome</w:t>
      </w:r>
      <w:r w:rsidR="006A6FB3" w:rsidRPr="006A6FB3">
        <w:rPr>
          <w:rFonts w:ascii="Verdana" w:hAnsi="Verdana"/>
          <w:b/>
          <w:color w:val="000E54"/>
        </w:rPr>
        <w:t>. 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9235F8" w14:paraId="1A26EF8E" w14:textId="77777777" w:rsidTr="005A0CEC">
        <w:tc>
          <w:tcPr>
            <w:tcW w:w="5000" w:type="pct"/>
          </w:tcPr>
          <w:p w14:paraId="5FA7D7C8" w14:textId="6F6AD89A" w:rsidR="00D14504" w:rsidRPr="009235F8" w:rsidRDefault="00D14504" w:rsidP="008034FD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</w:p>
          <w:p w14:paraId="10EE1EF9" w14:textId="77777777" w:rsidR="00C55D66" w:rsidRPr="009235F8" w:rsidRDefault="00C55D66" w:rsidP="00C55D6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F26EBE1" w14:textId="194EACB9" w:rsidR="00122989" w:rsidRDefault="00122989" w:rsidP="00CF2B67">
      <w:pPr>
        <w:pStyle w:val="SyrBody"/>
        <w:spacing w:before="360" w:line="240" w:lineRule="auto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8"/>
        <w:gridCol w:w="8682"/>
      </w:tblGrid>
      <w:tr w:rsidR="001D4C22" w14:paraId="37A9EDC9" w14:textId="77777777" w:rsidTr="001D4C22">
        <w:trPr>
          <w:trHeight w:val="935"/>
        </w:trPr>
        <w:tc>
          <w:tcPr>
            <w:tcW w:w="689" w:type="pct"/>
            <w:shd w:val="clear" w:color="auto" w:fill="000E54"/>
          </w:tcPr>
          <w:p w14:paraId="4A94CA7B" w14:textId="587DCCCA" w:rsidR="001D4C22" w:rsidRPr="00753379" w:rsidRDefault="001D4C22" w:rsidP="00163D01">
            <w:pPr>
              <w:pStyle w:val="SyrBody"/>
              <w:spacing w:before="360" w:line="240" w:lineRule="auto"/>
              <w:jc w:val="center"/>
              <w:rPr>
                <w:rFonts w:ascii="Verdana" w:hAnsi="Verdana"/>
                <w:b/>
                <w:color w:val="auto"/>
              </w:rPr>
            </w:pPr>
            <w:r w:rsidRPr="00753379">
              <w:rPr>
                <w:rFonts w:ascii="Verdana" w:hAnsi="Verdana"/>
                <w:b/>
                <w:color w:val="FFFFFF" w:themeColor="background1"/>
              </w:rPr>
              <w:t>Note</w:t>
            </w:r>
          </w:p>
        </w:tc>
        <w:tc>
          <w:tcPr>
            <w:tcW w:w="4311" w:type="pct"/>
            <w:vAlign w:val="center"/>
          </w:tcPr>
          <w:p w14:paraId="4928A760" w14:textId="7B423342" w:rsidR="001D4C22" w:rsidRDefault="004675A2" w:rsidP="00163D01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>
              <w:rPr>
                <w:rFonts w:ascii="Verdana" w:hAnsi="Verdana"/>
                <w:bCs/>
                <w:color w:val="auto"/>
              </w:rPr>
              <w:t>A success outcome is assessed by at least one direct measure (e.g., Average time, counts, money raised, number of applications, etc.)</w:t>
            </w:r>
          </w:p>
        </w:tc>
      </w:tr>
    </w:tbl>
    <w:p w14:paraId="45A059C3" w14:textId="2E84EF8D" w:rsidR="001D4C22" w:rsidRDefault="001D4C2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CA2BD9" w:rsidRPr="009235F8" w14:paraId="760EEB1B" w14:textId="77777777" w:rsidTr="00C37918">
        <w:tc>
          <w:tcPr>
            <w:tcW w:w="5000" w:type="pct"/>
            <w:gridSpan w:val="4"/>
            <w:shd w:val="clear" w:color="auto" w:fill="D74100"/>
          </w:tcPr>
          <w:p w14:paraId="4FCC9221" w14:textId="1849E0EB" w:rsidR="00CA2BD9" w:rsidRPr="009235F8" w:rsidRDefault="00CA2BD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>Measure</w:t>
            </w:r>
            <w:r w:rsidR="001D4C22"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 1</w:t>
            </w:r>
          </w:p>
        </w:tc>
      </w:tr>
      <w:tr w:rsidR="00FC73F7" w:rsidRPr="009235F8" w14:paraId="5FC2930F" w14:textId="77777777" w:rsidTr="001D4C22">
        <w:tc>
          <w:tcPr>
            <w:tcW w:w="5000" w:type="pct"/>
            <w:gridSpan w:val="4"/>
          </w:tcPr>
          <w:p w14:paraId="66174534" w14:textId="68E4780C" w:rsidR="008034FD" w:rsidRDefault="00FC73F7" w:rsidP="00E83CA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e.g., </w:t>
            </w:r>
            <w:r w:rsidR="00B36F6E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voice processing.</w:t>
            </w:r>
            <w:r w:rsidR="00E83CA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1CF141F8" w14:textId="77777777" w:rsidR="00E83CA9" w:rsidRPr="006F0597" w:rsidRDefault="00E83CA9" w:rsidP="00E83CA9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  <w:p w14:paraId="0AA10ED4" w14:textId="296C1834" w:rsidR="008034FD" w:rsidRPr="008034FD" w:rsidRDefault="008034FD" w:rsidP="008034F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FC73F7" w:rsidRPr="009235F8" w14:paraId="063C96A2" w14:textId="77777777" w:rsidTr="00425669">
        <w:trPr>
          <w:trHeight w:val="1772"/>
        </w:trPr>
        <w:tc>
          <w:tcPr>
            <w:tcW w:w="5000" w:type="pct"/>
            <w:gridSpan w:val="4"/>
          </w:tcPr>
          <w:p w14:paraId="7FC5D6BE" w14:textId="5B6EBE0B" w:rsidR="00FC73F7" w:rsidRDefault="00FC73F7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e.g.,</w:t>
            </w:r>
            <w:r w:rsidR="00497F51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E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nsure accurate and timely processing for invoices during the 20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22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-202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3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fiscal year.</w:t>
            </w:r>
            <w:r w:rsidR="009C653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6B4DB939" w14:textId="77777777" w:rsidR="00B41643" w:rsidRPr="006F0597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</w:p>
          <w:p w14:paraId="36055938" w14:textId="77777777" w:rsidR="00FC73F7" w:rsidRPr="00391562" w:rsidRDefault="00FC73F7" w:rsidP="006F0597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FC73F7" w:rsidRPr="009235F8" w14:paraId="45890DA7" w14:textId="77777777" w:rsidTr="001D4C22">
        <w:tc>
          <w:tcPr>
            <w:tcW w:w="5000" w:type="pct"/>
            <w:gridSpan w:val="4"/>
          </w:tcPr>
          <w:p w14:paraId="719760C6" w14:textId="6684EE3E" w:rsidR="00CF2B67" w:rsidRPr="00DF72F4" w:rsidRDefault="00845040" w:rsidP="00CF2B6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Target/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="00011C56"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t least 90% of invoices will be paid within payment terms</w:t>
            </w:r>
            <w:r w:rsidR="00870C4A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="00497F5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Note that a target </w:t>
            </w:r>
            <w:r w:rsid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tatement </w:t>
            </w:r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should include three aspects, a level, a subject/</w:t>
            </w:r>
            <w:proofErr w:type="gramStart"/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bject</w:t>
            </w:r>
            <w:proofErr w:type="gramEnd"/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a modifier. For more information refer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to the</w:t>
            </w:r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hyperlink r:id="rId8" w:history="1">
              <w:r w:rsidR="00373691" w:rsidRPr="00373691">
                <w:rPr>
                  <w:rStyle w:val="Hyperlink"/>
                  <w:rFonts w:ascii="Verdana" w:hAnsi="Verdana" w:cstheme="minorBidi"/>
                  <w:sz w:val="18"/>
                  <w:szCs w:val="18"/>
                </w:rPr>
                <w:t>target statement resource</w:t>
              </w:r>
            </w:hyperlink>
            <w:r w:rsidR="004675A2">
              <w:rPr>
                <w:rStyle w:val="Hyperlink"/>
                <w:rFonts w:ascii="Verdana" w:hAnsi="Verdana" w:cstheme="minorBidi"/>
                <w:sz w:val="18"/>
                <w:szCs w:val="18"/>
              </w:rPr>
              <w:t>.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</w:t>
            </w:r>
          </w:p>
          <w:p w14:paraId="179BF2EE" w14:textId="77777777" w:rsidR="00FC73F7" w:rsidRDefault="00FC73F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261317E9" w14:textId="77777777" w:rsidR="006F0597" w:rsidRPr="00391562" w:rsidRDefault="006F059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9235F8" w14:paraId="7925E658" w14:textId="77777777" w:rsidTr="00B41643">
        <w:trPr>
          <w:trHeight w:val="2672"/>
        </w:trPr>
        <w:tc>
          <w:tcPr>
            <w:tcW w:w="5000" w:type="pct"/>
            <w:gridSpan w:val="4"/>
          </w:tcPr>
          <w:p w14:paraId="3A6B4E94" w14:textId="4C8CF6E8" w:rsidR="009F499F" w:rsidRDefault="00CF2B67" w:rsidP="00CF2B6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550B9F5E" w14:textId="333A4C95" w:rsidR="004675A2" w:rsidRDefault="00CF2B67" w:rsidP="004675A2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</w:t>
            </w:r>
            <w:r w:rsidR="009F499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ummarized (e.g.,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For the 2020-2021 fiscal year, 95% of all invoices were paid within payment terms.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The target was met for Measure 1</w:t>
            </w:r>
            <w:r w:rsidR="00373691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="00A4137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1ACD8226" w14:textId="5E98AC72" w:rsidR="00B41643" w:rsidRPr="004675A2" w:rsidRDefault="00A4137F" w:rsidP="004675A2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</w:t>
            </w:r>
            <w:r w:rsidR="009F499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ovide</w:t>
            </w: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d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in a separate file</w:t>
            </w: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(e.g., </w:t>
            </w:r>
            <w:r w:rsidR="008F50B5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word, excel, pdf dashboards, etc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)</w:t>
            </w:r>
          </w:p>
          <w:p w14:paraId="70DDD384" w14:textId="77777777" w:rsidR="00B41643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23B14273" w14:textId="77777777" w:rsidR="00C9018E" w:rsidRPr="00C9018E" w:rsidRDefault="00C9018E" w:rsidP="00C9018E"/>
          <w:p w14:paraId="0BC9AC96" w14:textId="77777777" w:rsidR="00C9018E" w:rsidRPr="00C9018E" w:rsidRDefault="00C9018E" w:rsidP="00C9018E"/>
          <w:p w14:paraId="2909C01F" w14:textId="77777777" w:rsidR="00C9018E" w:rsidRPr="00C9018E" w:rsidRDefault="00C9018E" w:rsidP="00C9018E"/>
          <w:p w14:paraId="3185DE75" w14:textId="77777777" w:rsidR="00C9018E" w:rsidRPr="00C9018E" w:rsidRDefault="00C9018E" w:rsidP="00C9018E"/>
          <w:p w14:paraId="51B39E00" w14:textId="77777777" w:rsidR="00C9018E" w:rsidRDefault="00C9018E" w:rsidP="00C9018E">
            <w:pPr>
              <w:rPr>
                <w:rFonts w:ascii="Verdana" w:eastAsiaTheme="minorEastAsia" w:hAnsi="Verdana" w:cs="Sherman Sans Book"/>
                <w:color w:val="000000" w:themeColor="text1" w:themeShade="80"/>
                <w:sz w:val="20"/>
                <w:szCs w:val="20"/>
              </w:rPr>
            </w:pPr>
          </w:p>
          <w:p w14:paraId="7C925791" w14:textId="77777777" w:rsidR="00C9018E" w:rsidRPr="00C9018E" w:rsidRDefault="00C9018E" w:rsidP="00C9018E">
            <w:pPr>
              <w:jc w:val="right"/>
              <w:rPr>
                <w:rFonts w:ascii="Verdana" w:eastAsiaTheme="minorEastAsia" w:hAnsi="Verdana" w:cs="Sherman Sans Book"/>
                <w:sz w:val="20"/>
                <w:szCs w:val="20"/>
              </w:rPr>
            </w:pPr>
          </w:p>
          <w:p w14:paraId="5BCA40D4" w14:textId="77777777" w:rsidR="00C9018E" w:rsidRPr="00C9018E" w:rsidRDefault="00C9018E" w:rsidP="00C9018E"/>
        </w:tc>
      </w:tr>
      <w:tr w:rsidR="00E8189E" w:rsidRPr="009235F8" w14:paraId="01E1BBCD" w14:textId="77777777" w:rsidTr="001D4C22">
        <w:trPr>
          <w:trHeight w:val="980"/>
        </w:trPr>
        <w:tc>
          <w:tcPr>
            <w:tcW w:w="5000" w:type="pct"/>
            <w:gridSpan w:val="4"/>
          </w:tcPr>
          <w:p w14:paraId="43FDE1EF" w14:textId="73F0D47F" w:rsidR="005B3B7F" w:rsidRDefault="00DF72F4" w:rsidP="000C47EF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Please indicate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if the criteria for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the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above measure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as </w:t>
            </w:r>
            <w:r w:rsidR="006A11A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“Met”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or “Not 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Met.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”</w:t>
            </w:r>
          </w:p>
          <w:p w14:paraId="649FAFED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auto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5D2CF7D4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8F50B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>Not Met</w:t>
            </w:r>
          </w:p>
          <w:p w14:paraId="2D03B273" w14:textId="70721BC1" w:rsidR="000C47EF" w:rsidRPr="00391562" w:rsidRDefault="000C47EF" w:rsidP="00391562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E8189E" w:rsidRPr="009235F8" w14:paraId="4C875565" w14:textId="77777777" w:rsidTr="0073700E">
        <w:trPr>
          <w:trHeight w:val="2114"/>
        </w:trPr>
        <w:tc>
          <w:tcPr>
            <w:tcW w:w="5000" w:type="pct"/>
            <w:gridSpan w:val="4"/>
          </w:tcPr>
          <w:p w14:paraId="683C535E" w14:textId="6F518192" w:rsidR="00E8189E" w:rsidRDefault="00E8189E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and Interpretation</w:t>
            </w:r>
            <w:r w:rsidR="00CA2BD9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color w:val="000000" w:themeColor="text1" w:themeShade="80"/>
              </w:rPr>
              <w:t>(</w:t>
            </w:r>
            <w:r w:rsidR="00BE2E7F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Based on the results, </w:t>
            </w:r>
            <w:r w:rsidR="004675A2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</w:t>
            </w:r>
            <w:r w:rsidR="008F50B5"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scuss strengths and areas for improvement, as well as what the results of this measure mean for achievement of the outcome</w:t>
            </w:r>
            <w:r w:rsid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  <w:r w:rsidR="00BE2E7F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21CB6170" w14:textId="77777777" w:rsidR="00B41643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54CCB6A2" w14:textId="149B8DD6" w:rsidR="00DF72F4" w:rsidRPr="00074601" w:rsidRDefault="00DF72F4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39BB7009" w14:textId="77777777" w:rsidTr="001D4C22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5EC4AA05" w14:textId="7A57BED7" w:rsidR="006648F5" w:rsidRPr="009235F8" w:rsidRDefault="006648F5" w:rsidP="0010088C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 w:rsidR="00DE2A4A"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06475D" w:rsidRPr="009235F8" w14:paraId="3C8470E5" w14:textId="77777777" w:rsidTr="0006475D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0F72A72F" w14:textId="3E0C3B65" w:rsidR="0006475D" w:rsidRPr="0006475D" w:rsidRDefault="0006475D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</w:tc>
      </w:tr>
      <w:tr w:rsidR="00D95A99" w:rsidRPr="009235F8" w14:paraId="1E30B7BB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C6444D5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DB15E51" w14:textId="21521765" w:rsidR="00D95A99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287C3972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7A4F3FB" w14:textId="48B25BDB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</w:tr>
      <w:tr w:rsidR="00D95A99" w:rsidRPr="009235F8" w14:paraId="2702C37E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74A3E743" w14:textId="059313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EEBE79B" w14:textId="647B4FA1" w:rsidR="00D95A99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4B20FF4C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BEEE638" w14:textId="7D7AC316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D95A99" w:rsidRPr="009235F8" w14:paraId="70AB0A50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3ADBE81C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1645AE8" w14:textId="14373BA8" w:rsidR="00D95A99" w:rsidRPr="008915D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shd w:val="clear" w:color="auto" w:fill="auto"/>
          </w:tcPr>
          <w:p w14:paraId="22003CDE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E2BC82B" w14:textId="3CC33961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D95A99" w:rsidRPr="009235F8" w14:paraId="09069F9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5A0671CE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448C586" w14:textId="205B06E8" w:rsidR="00D95A99" w:rsidRPr="008915D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shd w:val="clear" w:color="auto" w:fill="auto"/>
          </w:tcPr>
          <w:p w14:paraId="36CE8FC7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2D6EA6ED" w14:textId="2F35FA0B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955B70" w:rsidRPr="009235F8" w14:paraId="371BFE6C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420442A1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87CF933" w14:textId="3BEA2567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2D70E3C8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5EDF49B8" w14:textId="06FC7FE9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955B70" w:rsidRPr="009235F8" w14:paraId="1AFE1369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2F91A61D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19E6C99" w14:textId="339824A5" w:rsidR="00955B70" w:rsidRPr="00D95A99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  <w:tc>
          <w:tcPr>
            <w:tcW w:w="359" w:type="pct"/>
            <w:vMerge/>
            <w:shd w:val="clear" w:color="auto" w:fill="auto"/>
          </w:tcPr>
          <w:p w14:paraId="35B8D6B1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0F11051E" w14:textId="251DE590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3503E84A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5BB82DC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597FDAC" w14:textId="04ED8021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vMerge/>
            <w:shd w:val="clear" w:color="auto" w:fill="auto"/>
          </w:tcPr>
          <w:p w14:paraId="42EBA1D3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4ABFC8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6BE7C7E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626DE622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D229EFD" w14:textId="1488C3AD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 </w:t>
            </w:r>
          </w:p>
        </w:tc>
        <w:tc>
          <w:tcPr>
            <w:tcW w:w="359" w:type="pct"/>
            <w:vMerge/>
            <w:shd w:val="clear" w:color="auto" w:fill="auto"/>
          </w:tcPr>
          <w:p w14:paraId="243A1452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2A616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48771D35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0AD4A8F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311FABB" w14:textId="4A5C4C2C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/>
            <w:shd w:val="clear" w:color="auto" w:fill="auto"/>
          </w:tcPr>
          <w:p w14:paraId="43CCCD45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22EBBB24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0CCAEC6B" w14:textId="77777777" w:rsidTr="00B41643">
        <w:trPr>
          <w:trHeight w:val="1403"/>
        </w:trPr>
        <w:tc>
          <w:tcPr>
            <w:tcW w:w="5000" w:type="pct"/>
            <w:gridSpan w:val="4"/>
          </w:tcPr>
          <w:p w14:paraId="79F1E6F5" w14:textId="77777777" w:rsidR="00B4545F" w:rsidRPr="00EB5A95" w:rsidRDefault="00B4545F" w:rsidP="00B4545F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, except if the action is “</w:t>
            </w:r>
            <w:r w:rsidRPr="00B86FBE">
              <w:rPr>
                <w:rFonts w:ascii="Verdana" w:hAnsi="Verdana"/>
                <w:b/>
                <w:bCs/>
                <w:color w:val="000000" w:themeColor="text1" w:themeShade="80"/>
              </w:rPr>
              <w:t>Maintain Assessment Strategy”</w:t>
            </w: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64824651" w14:textId="77777777" w:rsidR="00B36F6E" w:rsidRPr="00EB5A95" w:rsidRDefault="00B36F6E" w:rsidP="00B36F6E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 xml:space="preserve">______ </w:t>
            </w:r>
            <w:r w:rsidRPr="00EB5A95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74D08437" w14:textId="77777777" w:rsidR="00B36F6E" w:rsidRPr="00EB5A95" w:rsidRDefault="00B36F6E" w:rsidP="00B36F6E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>______</w:t>
            </w:r>
            <w:r w:rsidRPr="00EB5A95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4CC71705" w14:textId="7E6D164E" w:rsidR="006648F5" w:rsidRPr="00DF72F4" w:rsidRDefault="00B36F6E" w:rsidP="00B36F6E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B36F6E" w:rsidRPr="009235F8" w14:paraId="498C715C" w14:textId="77777777" w:rsidTr="00B41643">
        <w:trPr>
          <w:trHeight w:val="1403"/>
        </w:trPr>
        <w:tc>
          <w:tcPr>
            <w:tcW w:w="5000" w:type="pct"/>
            <w:gridSpan w:val="4"/>
          </w:tcPr>
          <w:p w14:paraId="2C3FC408" w14:textId="77777777" w:rsidR="00B36F6E" w:rsidRPr="009235F8" w:rsidRDefault="00B36F6E" w:rsidP="00B36F6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  <w:p w14:paraId="319F5BAB" w14:textId="77777777" w:rsidR="00B36F6E" w:rsidRDefault="00B36F6E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40F4CC94" w14:textId="77777777" w:rsidTr="00425669">
        <w:trPr>
          <w:trHeight w:val="971"/>
        </w:trPr>
        <w:tc>
          <w:tcPr>
            <w:tcW w:w="5000" w:type="pct"/>
            <w:gridSpan w:val="4"/>
          </w:tcPr>
          <w:p w14:paraId="6953EEAA" w14:textId="77777777" w:rsidR="00DF72F4" w:rsidRDefault="006648F5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 w:rsidR="00DF72F4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26E52CCF" w14:textId="6546642C" w:rsidR="006648F5" w:rsidRPr="00B41643" w:rsidRDefault="006648F5" w:rsidP="00DF72F4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9A9C677" w14:textId="77777777" w:rsidR="0073700E" w:rsidRDefault="0073700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955B70" w:rsidRPr="009235F8" w14:paraId="6F6D4B21" w14:textId="77777777" w:rsidTr="006C5DF9">
        <w:tc>
          <w:tcPr>
            <w:tcW w:w="5000" w:type="pct"/>
            <w:gridSpan w:val="4"/>
            <w:shd w:val="clear" w:color="auto" w:fill="D74100"/>
          </w:tcPr>
          <w:p w14:paraId="15D6E073" w14:textId="5E441B1A" w:rsidR="00955B70" w:rsidRPr="009235F8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Measure </w:t>
            </w:r>
            <w:r>
              <w:rPr>
                <w:rFonts w:ascii="Verdana" w:hAnsi="Verdana"/>
                <w:b/>
                <w:bCs/>
                <w:color w:val="FFFFFF" w:themeColor="background1"/>
              </w:rPr>
              <w:t>2</w:t>
            </w:r>
          </w:p>
        </w:tc>
      </w:tr>
      <w:tr w:rsidR="00955B70" w:rsidRPr="009235F8" w14:paraId="35CD4E5C" w14:textId="77777777" w:rsidTr="006C5DF9">
        <w:tc>
          <w:tcPr>
            <w:tcW w:w="5000" w:type="pct"/>
            <w:gridSpan w:val="4"/>
          </w:tcPr>
          <w:p w14:paraId="1C362D62" w14:textId="77777777" w:rsidR="00B36F6E" w:rsidRDefault="00B36F6E" w:rsidP="00B36F6E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(e.g.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voice processing.)</w:t>
            </w:r>
          </w:p>
          <w:p w14:paraId="3B8903FF" w14:textId="77777777" w:rsidR="00955B70" w:rsidRPr="006F0597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  <w:p w14:paraId="126B3497" w14:textId="77777777" w:rsidR="00955B70" w:rsidRPr="008034FD" w:rsidRDefault="00955B70" w:rsidP="006C5DF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6860D5BA" w14:textId="77777777" w:rsidTr="006C5DF9">
        <w:trPr>
          <w:trHeight w:val="1772"/>
        </w:trPr>
        <w:tc>
          <w:tcPr>
            <w:tcW w:w="5000" w:type="pct"/>
            <w:gridSpan w:val="4"/>
          </w:tcPr>
          <w:p w14:paraId="20440088" w14:textId="77777777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E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nsure accurate and timely processing for invoices during the 20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22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-202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3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fiscal year.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6BD52477" w14:textId="77777777" w:rsidR="00955B70" w:rsidRPr="006F0597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</w:p>
          <w:p w14:paraId="6AE4D8DF" w14:textId="77777777" w:rsidR="00955B70" w:rsidRPr="00391562" w:rsidRDefault="00955B70" w:rsidP="006C5DF9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576DD162" w14:textId="77777777" w:rsidTr="006C5DF9">
        <w:tc>
          <w:tcPr>
            <w:tcW w:w="5000" w:type="pct"/>
            <w:gridSpan w:val="4"/>
          </w:tcPr>
          <w:p w14:paraId="65F41E01" w14:textId="2D9ACD41" w:rsidR="00955B70" w:rsidRPr="00DF72F4" w:rsidRDefault="00955B70" w:rsidP="006C5DF9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Target/Criteria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t least 90% of invoices will be paid within payment terms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 Note that a target statement should include three aspects, a level, a subject/object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,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a modifier. For more information refer </w:t>
            </w:r>
            <w:hyperlink r:id="rId9" w:history="1">
              <w:r w:rsidRPr="00373691">
                <w:rPr>
                  <w:rStyle w:val="Hyperlink"/>
                  <w:rFonts w:ascii="Verdana" w:hAnsi="Verdana" w:cstheme="minorBidi"/>
                  <w:sz w:val="18"/>
                  <w:szCs w:val="18"/>
                </w:rPr>
                <w:t>target statement resource</w:t>
              </w:r>
            </w:hyperlink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</w:t>
            </w:r>
          </w:p>
          <w:p w14:paraId="612FF99B" w14:textId="77777777" w:rsidR="00955B70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0887A912" w14:textId="77777777" w:rsidR="00955B70" w:rsidRPr="00391562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7176E8C3" w14:textId="77777777" w:rsidTr="006C5DF9">
        <w:trPr>
          <w:trHeight w:val="2672"/>
        </w:trPr>
        <w:tc>
          <w:tcPr>
            <w:tcW w:w="5000" w:type="pct"/>
            <w:gridSpan w:val="4"/>
          </w:tcPr>
          <w:p w14:paraId="2B067F22" w14:textId="77777777" w:rsidR="00955B70" w:rsidRDefault="00955B70" w:rsidP="006C5DF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33480FB9" w14:textId="77777777" w:rsidR="00955B70" w:rsidRPr="00DF72F4" w:rsidRDefault="00955B70" w:rsidP="00955B70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summarized (e.g., </w:t>
            </w:r>
            <w:r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For the 2020-2021 fiscal year, 95% of all invoices were paid within payment terms.  The target was met for Measure 1</w:t>
            </w:r>
            <w:r w:rsidRP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6E8FF3E9" w14:textId="77777777" w:rsidR="00955B70" w:rsidRPr="004675A2" w:rsidRDefault="00955B70" w:rsidP="00955B70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rovided in a separate file (e.g., word, excel, pdf dashboards, etc.)</w:t>
            </w:r>
          </w:p>
          <w:p w14:paraId="238D2B55" w14:textId="77777777" w:rsidR="00955B70" w:rsidRPr="00B41643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79C40EC1" w14:textId="77777777" w:rsidR="00955B70" w:rsidRPr="00391562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00E7DFBB" w14:textId="77777777" w:rsidTr="006C5DF9">
        <w:trPr>
          <w:trHeight w:val="980"/>
        </w:trPr>
        <w:tc>
          <w:tcPr>
            <w:tcW w:w="5000" w:type="pct"/>
            <w:gridSpan w:val="4"/>
          </w:tcPr>
          <w:p w14:paraId="79CC7B58" w14:textId="77777777" w:rsidR="00955B70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 if the criteria for the above measure was “Met” or “Not Met.”</w:t>
            </w:r>
          </w:p>
          <w:p w14:paraId="34A4DE93" w14:textId="77777777" w:rsidR="00955B70" w:rsidRPr="00C37918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auto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33FB6DC4" w14:textId="77777777" w:rsidR="00955B70" w:rsidRPr="00C37918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8F50B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>Not Met</w:t>
            </w:r>
          </w:p>
          <w:p w14:paraId="4FAED32A" w14:textId="77777777" w:rsidR="00955B70" w:rsidRPr="00391562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52A434FF" w14:textId="77777777" w:rsidTr="00C9018E">
        <w:trPr>
          <w:trHeight w:val="1412"/>
        </w:trPr>
        <w:tc>
          <w:tcPr>
            <w:tcW w:w="5000" w:type="pct"/>
            <w:gridSpan w:val="4"/>
          </w:tcPr>
          <w:p w14:paraId="5A7ECADF" w14:textId="746C18D3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d Interpretation </w:t>
            </w:r>
            <w:r w:rsidRPr="009235F8">
              <w:rPr>
                <w:rFonts w:ascii="Verdana" w:hAnsi="Verdana"/>
                <w:color w:val="000000" w:themeColor="text1" w:themeShade="80"/>
              </w:rPr>
              <w:t>(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Based on the results, </w:t>
            </w:r>
            <w:r w:rsidR="004675A2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</w:t>
            </w: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scuss strengths and areas for improvement, as well as what the results of this measure mean for achievement of the outcom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4D39A0DB" w14:textId="77777777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36DCE0AE" w14:textId="77777777" w:rsidR="00955B70" w:rsidRPr="00074601" w:rsidRDefault="00955B70" w:rsidP="006C5DF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7D1FDE2D" w14:textId="77777777" w:rsidTr="006C5DF9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009206EA" w14:textId="77777777" w:rsidR="00955B70" w:rsidRPr="009235F8" w:rsidRDefault="00955B70" w:rsidP="006C5DF9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955B70" w:rsidRPr="009235F8" w14:paraId="43E96F7A" w14:textId="77777777" w:rsidTr="006C5DF9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4A9B53C4" w14:textId="77777777" w:rsidR="00955B70" w:rsidRPr="0006475D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:</w:t>
            </w:r>
          </w:p>
        </w:tc>
      </w:tr>
      <w:tr w:rsidR="00955B70" w:rsidRPr="009235F8" w14:paraId="61FC33CE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6D667D06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FD749FE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513E3DA9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BD05290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</w:tr>
      <w:tr w:rsidR="00955B70" w:rsidRPr="009235F8" w14:paraId="776F6C89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235C4958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67670D7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28D3A09A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9C50C22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955B70" w:rsidRPr="009235F8" w14:paraId="50357DAE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08A3AB19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9E7A425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shd w:val="clear" w:color="auto" w:fill="auto"/>
          </w:tcPr>
          <w:p w14:paraId="1690CC8D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C03FE09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955B70" w:rsidRPr="009235F8" w14:paraId="11367518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2F2350F5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8E58B2F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shd w:val="clear" w:color="auto" w:fill="auto"/>
          </w:tcPr>
          <w:p w14:paraId="19199585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0589C425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955B70" w:rsidRPr="009235F8" w14:paraId="200554A2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7136CF4A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EBB4537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515B2838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3122D2FF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955B70" w:rsidRPr="009235F8" w14:paraId="5A85ED52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078C9615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7666531" w14:textId="77777777" w:rsidR="00955B70" w:rsidRPr="00D95A99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  <w:tc>
          <w:tcPr>
            <w:tcW w:w="359" w:type="pct"/>
            <w:vMerge/>
            <w:shd w:val="clear" w:color="auto" w:fill="auto"/>
          </w:tcPr>
          <w:p w14:paraId="6E44E02A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58A384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8EE190B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5EEE51FB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7CBF94D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vMerge/>
            <w:shd w:val="clear" w:color="auto" w:fill="auto"/>
          </w:tcPr>
          <w:p w14:paraId="6727E71F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00DA7CB0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43949A1D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4143A22C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AB15BDB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 </w:t>
            </w:r>
          </w:p>
        </w:tc>
        <w:tc>
          <w:tcPr>
            <w:tcW w:w="359" w:type="pct"/>
            <w:vMerge/>
            <w:shd w:val="clear" w:color="auto" w:fill="auto"/>
          </w:tcPr>
          <w:p w14:paraId="611DD3A6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504D6125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68894DC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36E923ED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9140953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/>
            <w:shd w:val="clear" w:color="auto" w:fill="auto"/>
          </w:tcPr>
          <w:p w14:paraId="00B680E9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747C1041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F8DD8CB" w14:textId="77777777" w:rsidTr="006C5DF9">
        <w:trPr>
          <w:trHeight w:val="1403"/>
        </w:trPr>
        <w:tc>
          <w:tcPr>
            <w:tcW w:w="5000" w:type="pct"/>
            <w:gridSpan w:val="4"/>
          </w:tcPr>
          <w:p w14:paraId="6FBEB258" w14:textId="77777777" w:rsidR="00B4545F" w:rsidRPr="00EB5A95" w:rsidRDefault="00B4545F" w:rsidP="00B4545F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, except if the action is “</w:t>
            </w:r>
            <w:r w:rsidRPr="00B86FBE">
              <w:rPr>
                <w:rFonts w:ascii="Verdana" w:hAnsi="Verdana"/>
                <w:b/>
                <w:bCs/>
                <w:color w:val="000000" w:themeColor="text1" w:themeShade="80"/>
              </w:rPr>
              <w:t>Maintain Assessment Strategy”</w:t>
            </w: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2DAEA218" w14:textId="77777777" w:rsidR="00B36F6E" w:rsidRPr="00EB5A95" w:rsidRDefault="00B36F6E" w:rsidP="00B36F6E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 xml:space="preserve">______ </w:t>
            </w:r>
            <w:r w:rsidRPr="00EB5A95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1F8D35B5" w14:textId="77777777" w:rsidR="00B36F6E" w:rsidRPr="00EB5A95" w:rsidRDefault="00B36F6E" w:rsidP="00B36F6E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>______</w:t>
            </w:r>
            <w:r w:rsidRPr="00EB5A95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50C39C0E" w14:textId="07522312" w:rsidR="00955B70" w:rsidRPr="009235F8" w:rsidRDefault="00B36F6E" w:rsidP="00B36F6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>______ Complete</w:t>
            </w:r>
          </w:p>
          <w:p w14:paraId="7B46A0A5" w14:textId="77777777" w:rsidR="00955B70" w:rsidRPr="00DF72F4" w:rsidRDefault="00955B70" w:rsidP="006C5DF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B36F6E" w:rsidRPr="009235F8" w14:paraId="390FAC65" w14:textId="77777777" w:rsidTr="006C5DF9">
        <w:trPr>
          <w:trHeight w:val="1403"/>
        </w:trPr>
        <w:tc>
          <w:tcPr>
            <w:tcW w:w="5000" w:type="pct"/>
            <w:gridSpan w:val="4"/>
          </w:tcPr>
          <w:p w14:paraId="60019DCD" w14:textId="57B93264" w:rsidR="00B36F6E" w:rsidRDefault="00B36F6E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</w:tc>
      </w:tr>
      <w:tr w:rsidR="00955B70" w:rsidRPr="009235F8" w14:paraId="41C72C90" w14:textId="77777777" w:rsidTr="006C5DF9">
        <w:trPr>
          <w:trHeight w:val="971"/>
        </w:trPr>
        <w:tc>
          <w:tcPr>
            <w:tcW w:w="5000" w:type="pct"/>
            <w:gridSpan w:val="4"/>
          </w:tcPr>
          <w:p w14:paraId="5FC2D184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4FEC92C3" w14:textId="77777777" w:rsidR="00955B70" w:rsidRPr="00B41643" w:rsidRDefault="00955B70" w:rsidP="006C5DF9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1D3BCF99" w14:textId="77777777" w:rsidR="0073700E" w:rsidRDefault="0073700E"/>
    <w:p w14:paraId="4F3F3FF1" w14:textId="77777777" w:rsidR="00845040" w:rsidRDefault="00845040"/>
    <w:p w14:paraId="7B275E89" w14:textId="6B347C97" w:rsidR="0073700E" w:rsidRDefault="0073700E"/>
    <w:sdt>
      <w:sdtPr>
        <w:alias w:val="Use the plus sign at the button right corner to add action table"/>
        <w:tag w:val="Use the plus sign to add more actions "/>
        <w:id w:val="2791216"/>
        <w15:color w:val="33CCCC"/>
        <w15:appearance w15:val="hidden"/>
        <w15:repeatingSection>
          <w15:sectionTitle w:val="Add more actions"/>
        </w15:repeatingSection>
      </w:sdtPr>
      <w:sdtEndPr>
        <w:rPr>
          <w:rFonts w:ascii="Verdana" w:hAnsi="Verdana"/>
          <w:b/>
          <w:bCs/>
          <w:color w:val="000000" w:themeColor="text1" w:themeShade="80"/>
        </w:rPr>
      </w:sdtEndPr>
      <w:sdtContent>
        <w:sdt>
          <w:sdtPr>
            <w:id w:val="1669902398"/>
            <w:placeholder>
              <w:docPart w:val="9A34C61DAC694DA89A15178E1CD46690"/>
            </w:placeholder>
            <w15:color w:val="33CCCC"/>
            <w15:appearance w15:val="hidden"/>
            <w15:repeatingSectionItem/>
          </w:sdtPr>
          <w:sdtEndPr>
            <w:rPr>
              <w:rFonts w:ascii="Verdana" w:hAnsi="Verdana"/>
              <w:b/>
              <w:bCs/>
              <w:color w:val="000000" w:themeColor="text1" w:themeShade="80"/>
            </w:rPr>
          </w:sdtEndPr>
          <w:sdtContent>
            <w:tbl>
              <w:tblPr>
                <w:tblStyle w:val="TableGrid"/>
                <w:tblW w:w="5000" w:type="pct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B93361" w:rsidRPr="009235F8" w14:paraId="3A42E017" w14:textId="77777777" w:rsidTr="00B93361">
                <w:trPr>
                  <w:trHeight w:val="242"/>
                </w:trPr>
                <w:tc>
                  <w:tcPr>
                    <w:tcW w:w="5000" w:type="pct"/>
                    <w:shd w:val="clear" w:color="auto" w:fill="ADB3B8"/>
                  </w:tcPr>
                  <w:p w14:paraId="2424FE77" w14:textId="77777777" w:rsidR="00B93361" w:rsidRPr="006648F5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color w:val="D7413C"/>
                      </w:rPr>
                    </w:pPr>
                    <w:r w:rsidRPr="00C37918">
                      <w:rPr>
                        <w:rFonts w:ascii="Verdana" w:hAnsi="Verdana"/>
                        <w:b/>
                        <w:color w:val="auto"/>
                      </w:rPr>
                      <w:t>Conclusion</w:t>
                    </w:r>
                  </w:p>
                </w:tc>
              </w:tr>
              <w:tr w:rsidR="00B93361" w:rsidRPr="009235F8" w14:paraId="3CED1113" w14:textId="77777777" w:rsidTr="00C9018E">
                <w:trPr>
                  <w:trHeight w:val="2573"/>
                </w:trPr>
                <w:tc>
                  <w:tcPr>
                    <w:tcW w:w="5000" w:type="pct"/>
                  </w:tcPr>
                  <w:p w14:paraId="329BA96C" w14:textId="37348F7A" w:rsidR="00B93361" w:rsidRPr="009235F8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Outcome Conclusion</w:t>
                    </w:r>
                    <w:r w:rsidRPr="009235F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S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ynthesize the analysis of the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two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measure</w:t>
                    </w:r>
                    <w:r w:rsidR="004675A2">
                      <w:rPr>
                        <w:rFonts w:ascii="Verdana" w:hAnsi="Verdana"/>
                        <w:color w:val="000000" w:themeColor="text1" w:themeShade="80"/>
                      </w:rPr>
                      <w:t>(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s</w:t>
                    </w:r>
                    <w:r w:rsidR="004675A2">
                      <w:rPr>
                        <w:rFonts w:ascii="Verdana" w:hAnsi="Verdana"/>
                        <w:color w:val="000000" w:themeColor="text1" w:themeShade="80"/>
                      </w:rPr>
                      <w:t>)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and what the findings mean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in relation to the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 achievement of the </w:t>
                    </w:r>
                    <w:r w:rsidR="00870C4A" w:rsidRPr="009235F8">
                      <w:rPr>
                        <w:rFonts w:ascii="Verdana" w:hAnsi="Verdana"/>
                        <w:color w:val="000000" w:themeColor="text1" w:themeShade="80"/>
                      </w:rPr>
                      <w:t>outcome.</w:t>
                    </w:r>
                  </w:p>
                  <w:p w14:paraId="18BF70A0" w14:textId="77777777" w:rsidR="00B93361" w:rsidRPr="00E53392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  <w:p w14:paraId="03505C2E" w14:textId="77777777" w:rsidR="00B93361" w:rsidRPr="00DE2A4A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</w:tc>
              </w:tr>
              <w:tr w:rsidR="00B93361" w:rsidRPr="009235F8" w14:paraId="4422D1C8" w14:textId="77777777" w:rsidTr="00B93361">
                <w:trPr>
                  <w:trHeight w:val="845"/>
                </w:trPr>
                <w:tc>
                  <w:tcPr>
                    <w:tcW w:w="5000" w:type="pct"/>
                  </w:tcPr>
                  <w:p w14:paraId="6DB4E0DD" w14:textId="1E87225C" w:rsidR="00B93361" w:rsidRPr="006A11A8" w:rsidRDefault="004675A2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Determine</w:t>
                    </w:r>
                    <w:r w:rsidR="00B93361" w:rsidRPr="006A11A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if the outcome is “Met” or “Not Met.”</w:t>
                    </w:r>
                  </w:p>
                  <w:p w14:paraId="4F2382C2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  <w:p w14:paraId="205C2BB6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E53392">
                      <w:rPr>
                        <w:rFonts w:ascii="Verdana" w:hAnsi="Verdana"/>
                        <w:b/>
                        <w:bCs/>
                        <w:color w:val="auto"/>
                      </w:rPr>
                      <w:t xml:space="preserve">______ 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Met </w:t>
                    </w:r>
                  </w:p>
                  <w:p w14:paraId="0B05B9CA" w14:textId="77777777" w:rsidR="00B93361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E53392">
                      <w:rPr>
                        <w:rFonts w:ascii="Verdana" w:hAnsi="Verdana"/>
                        <w:b/>
                        <w:bCs/>
                        <w:color w:val="auto"/>
                      </w:rPr>
                      <w:t>______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Not Met</w:t>
                    </w:r>
                  </w:p>
                  <w:p w14:paraId="75B53799" w14:textId="77777777" w:rsidR="00B93361" w:rsidRPr="006A11A8" w:rsidRDefault="000E0BA3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</w:tc>
              </w:tr>
            </w:tbl>
          </w:sdtContent>
        </w:sdt>
      </w:sdtContent>
    </w:sdt>
    <w:p w14:paraId="687BD116" w14:textId="77777777" w:rsidR="00B93361" w:rsidRDefault="00B93361" w:rsidP="00F11FEE">
      <w:pPr>
        <w:spacing w:after="100" w:afterAutospacing="1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4"/>
        <w:gridCol w:w="8006"/>
      </w:tblGrid>
      <w:tr w:rsidR="00F30C26" w14:paraId="65C4A2F7" w14:textId="77777777" w:rsidTr="009465CA">
        <w:trPr>
          <w:trHeight w:val="935"/>
        </w:trPr>
        <w:tc>
          <w:tcPr>
            <w:tcW w:w="1025" w:type="pct"/>
            <w:shd w:val="clear" w:color="auto" w:fill="4472C4" w:themeFill="accent1"/>
            <w:vAlign w:val="center"/>
          </w:tcPr>
          <w:p w14:paraId="74B7B8FA" w14:textId="28216EEC" w:rsidR="00D35F5C" w:rsidRPr="00753379" w:rsidRDefault="006A11A8" w:rsidP="009465CA">
            <w:pPr>
              <w:pStyle w:val="SyrBody"/>
              <w:spacing w:line="240" w:lineRule="auto"/>
              <w:ind w:left="-24"/>
              <w:jc w:val="center"/>
              <w:rPr>
                <w:rFonts w:ascii="Verdana" w:hAnsi="Verdana"/>
                <w:b/>
                <w:color w:val="auto"/>
              </w:rPr>
            </w:pPr>
            <w:r w:rsidRPr="006A6FB3">
              <w:rPr>
                <w:rFonts w:ascii="Verdana" w:hAnsi="Verdana"/>
                <w:b/>
                <w:color w:val="FFFFFF" w:themeColor="background1"/>
              </w:rPr>
              <w:t>Feedback</w:t>
            </w:r>
          </w:p>
        </w:tc>
        <w:tc>
          <w:tcPr>
            <w:tcW w:w="3975" w:type="pct"/>
            <w:vAlign w:val="center"/>
          </w:tcPr>
          <w:p w14:paraId="05BA923F" w14:textId="7F4FA5DB" w:rsidR="00D35F5C" w:rsidRPr="006A6FB3" w:rsidRDefault="006A11A8" w:rsidP="009465CA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ould you like feedback on 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he </w:t>
            </w: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>assessment and action plan?</w:t>
            </w:r>
          </w:p>
          <w:p w14:paraId="3A19CB6E" w14:textId="77777777" w:rsidR="006A6FB3" w:rsidRDefault="006A6FB3" w:rsidP="009465CA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  <w:p w14:paraId="7AD2AAA7" w14:textId="75EFA2D0" w:rsidR="00C37918" w:rsidRPr="003035C4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</w:t>
            </w:r>
            <w:r w:rsidR="004E4615">
              <w:rPr>
                <w:rFonts w:ascii="Verdana" w:hAnsi="Verdana"/>
                <w:b/>
                <w:bCs/>
                <w:color w:val="auto"/>
              </w:rPr>
              <w:t>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Yes</w:t>
            </w:r>
          </w:p>
          <w:p w14:paraId="1BEFD789" w14:textId="5306672F" w:rsidR="00C37918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No</w:t>
            </w:r>
          </w:p>
          <w:p w14:paraId="618927B1" w14:textId="1C5A0995" w:rsidR="00391562" w:rsidRPr="00C37918" w:rsidRDefault="00391562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40238088" w14:textId="77777777" w:rsidR="00D35F5C" w:rsidRDefault="00D35F5C" w:rsidP="00C9018E">
      <w:pPr>
        <w:pStyle w:val="SyrBody"/>
        <w:rPr>
          <w:rFonts w:ascii="Verdana" w:hAnsi="Verdana"/>
          <w:color w:val="000000" w:themeColor="text1" w:themeShade="80"/>
        </w:rPr>
      </w:pPr>
    </w:p>
    <w:tbl>
      <w:tblPr>
        <w:tblStyle w:val="TableGrid"/>
        <w:tblW w:w="9898" w:type="dxa"/>
        <w:tblLook w:val="04A0" w:firstRow="1" w:lastRow="0" w:firstColumn="1" w:lastColumn="0" w:noHBand="0" w:noVBand="1"/>
      </w:tblPr>
      <w:tblGrid>
        <w:gridCol w:w="664"/>
        <w:gridCol w:w="9234"/>
      </w:tblGrid>
      <w:tr w:rsidR="00417009" w14:paraId="3E989D6B" w14:textId="77777777" w:rsidTr="00417009">
        <w:trPr>
          <w:trHeight w:val="612"/>
        </w:trPr>
        <w:tc>
          <w:tcPr>
            <w:tcW w:w="9895" w:type="dxa"/>
            <w:gridSpan w:val="2"/>
            <w:shd w:val="clear" w:color="auto" w:fill="000E54"/>
          </w:tcPr>
          <w:p w14:paraId="552D1C04" w14:textId="77777777" w:rsidR="00417009" w:rsidRPr="00EF47E8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>
              <w:rPr>
                <w:rFonts w:ascii="Verdana" w:hAnsi="Verdana"/>
                <w:b/>
                <w:color w:val="auto"/>
              </w:rPr>
              <w:lastRenderedPageBreak/>
              <w:t>Participation and Communication in the Assessment Process</w:t>
            </w:r>
          </w:p>
        </w:tc>
      </w:tr>
      <w:tr w:rsidR="00417009" w14:paraId="47F81AFF" w14:textId="77777777" w:rsidTr="00417009">
        <w:trPr>
          <w:trHeight w:val="612"/>
        </w:trPr>
        <w:tc>
          <w:tcPr>
            <w:tcW w:w="9895" w:type="dxa"/>
            <w:gridSpan w:val="2"/>
          </w:tcPr>
          <w:p w14:paraId="7FDBF526" w14:textId="30894F10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EF47E8">
              <w:rPr>
                <w:rFonts w:ascii="Verdana" w:hAnsi="Verdana"/>
                <w:color w:val="000000" w:themeColor="text1" w:themeShade="80"/>
              </w:rPr>
              <w:t>Please indicate which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of the following best describes the portion of the </w:t>
            </w:r>
            <w:r w:rsidR="00A13F50">
              <w:rPr>
                <w:rFonts w:ascii="Verdana" w:hAnsi="Verdana"/>
                <w:color w:val="000000" w:themeColor="text1" w:themeShade="80"/>
              </w:rPr>
              <w:t>staff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who participated in discussions about assessment results and actions that may be taken?</w:t>
            </w:r>
          </w:p>
          <w:p w14:paraId="3458A67F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417009" w14:paraId="67EA8942" w14:textId="77777777" w:rsidTr="00417009">
        <w:trPr>
          <w:trHeight w:val="612"/>
        </w:trPr>
        <w:tc>
          <w:tcPr>
            <w:tcW w:w="664" w:type="dxa"/>
          </w:tcPr>
          <w:p w14:paraId="603AAC69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45F52072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D3E7A">
              <w:rPr>
                <w:rFonts w:ascii="Verdana" w:hAnsi="Verdana"/>
                <w:bCs/>
                <w:color w:val="auto"/>
              </w:rPr>
              <w:t>All</w:t>
            </w:r>
            <w:r>
              <w:rPr>
                <w:rFonts w:ascii="Verdana" w:hAnsi="Verdana"/>
                <w:bCs/>
                <w:color w:val="auto"/>
              </w:rPr>
              <w:t xml:space="preserve"> staff</w:t>
            </w:r>
            <w:r w:rsidRPr="007D3E7A">
              <w:rPr>
                <w:rFonts w:ascii="Verdana" w:hAnsi="Verdana"/>
                <w:bCs/>
                <w:color w:val="auto"/>
              </w:rPr>
              <w:t xml:space="preserve"> associated with the program</w:t>
            </w:r>
            <w:r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417009" w14:paraId="11EF67AB" w14:textId="77777777" w:rsidTr="00417009">
        <w:trPr>
          <w:trHeight w:val="606"/>
        </w:trPr>
        <w:tc>
          <w:tcPr>
            <w:tcW w:w="664" w:type="dxa"/>
            <w:tcBorders>
              <w:bottom w:val="single" w:sz="4" w:space="0" w:color="auto"/>
            </w:tcBorders>
          </w:tcPr>
          <w:p w14:paraId="3466BFA6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64D31C3E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proofErr w:type="gramStart"/>
            <w:r w:rsidRPr="007D3E7A">
              <w:rPr>
                <w:rFonts w:ascii="Verdana" w:hAnsi="Verdana"/>
                <w:bCs/>
                <w:color w:val="auto"/>
              </w:rPr>
              <w:t>A majority of</w:t>
            </w:r>
            <w:proofErr w:type="gramEnd"/>
            <w:r w:rsidRPr="007D3E7A">
              <w:rPr>
                <w:rFonts w:ascii="Verdana" w:hAnsi="Verdana"/>
                <w:bCs/>
                <w:color w:val="auto"/>
              </w:rPr>
              <w:t xml:space="preserve"> the</w:t>
            </w:r>
            <w:r>
              <w:rPr>
                <w:rFonts w:ascii="Verdana" w:hAnsi="Verdana"/>
                <w:bCs/>
                <w:color w:val="auto"/>
              </w:rPr>
              <w:t xml:space="preserve"> staff</w:t>
            </w:r>
            <w:r w:rsidRPr="007D3E7A">
              <w:rPr>
                <w:rFonts w:ascii="Verdana" w:hAnsi="Verdana"/>
                <w:bCs/>
                <w:color w:val="auto"/>
              </w:rPr>
              <w:t xml:space="preserve"> associated with the program</w:t>
            </w:r>
            <w:r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417009" w14:paraId="675EEF01" w14:textId="77777777" w:rsidTr="00417009">
        <w:trPr>
          <w:trHeight w:val="363"/>
        </w:trPr>
        <w:tc>
          <w:tcPr>
            <w:tcW w:w="664" w:type="dxa"/>
          </w:tcPr>
          <w:p w14:paraId="40FEE47A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0D8FF962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Less than half of the</w:t>
            </w:r>
            <w:r>
              <w:rPr>
                <w:rFonts w:ascii="Verdana" w:hAnsi="Verdana"/>
                <w:color w:val="auto"/>
              </w:rPr>
              <w:t xml:space="preserve"> staff</w:t>
            </w:r>
          </w:p>
        </w:tc>
      </w:tr>
      <w:tr w:rsidR="00417009" w14:paraId="32B268B5" w14:textId="77777777" w:rsidTr="00417009">
        <w:trPr>
          <w:trHeight w:val="369"/>
        </w:trPr>
        <w:tc>
          <w:tcPr>
            <w:tcW w:w="664" w:type="dxa"/>
          </w:tcPr>
          <w:p w14:paraId="6D8AF209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06743218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n committee</w:t>
            </w:r>
          </w:p>
        </w:tc>
      </w:tr>
      <w:tr w:rsidR="00417009" w14:paraId="7D2E1C46" w14:textId="77777777" w:rsidTr="00417009">
        <w:trPr>
          <w:trHeight w:val="363"/>
        </w:trPr>
        <w:tc>
          <w:tcPr>
            <w:tcW w:w="664" w:type="dxa"/>
          </w:tcPr>
          <w:p w14:paraId="318E3615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37BD8899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t was just me</w:t>
            </w:r>
          </w:p>
        </w:tc>
      </w:tr>
      <w:tr w:rsidR="00417009" w14:paraId="42CCCA72" w14:textId="77777777" w:rsidTr="00417009">
        <w:trPr>
          <w:trHeight w:val="727"/>
        </w:trPr>
        <w:tc>
          <w:tcPr>
            <w:tcW w:w="664" w:type="dxa"/>
          </w:tcPr>
          <w:p w14:paraId="7C3F6399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9231" w:type="dxa"/>
          </w:tcPr>
          <w:p w14:paraId="26DCD114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Other</w:t>
            </w:r>
            <w:r>
              <w:rPr>
                <w:rFonts w:ascii="Verdana" w:hAnsi="Verdana"/>
                <w:color w:val="auto"/>
              </w:rPr>
              <w:t xml:space="preserve"> (please state):</w:t>
            </w:r>
          </w:p>
          <w:p w14:paraId="004DC6B5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417009" w14:paraId="41F9A659" w14:textId="77777777" w:rsidTr="00417009">
        <w:trPr>
          <w:trHeight w:val="738"/>
        </w:trPr>
        <w:tc>
          <w:tcPr>
            <w:tcW w:w="9898" w:type="dxa"/>
            <w:gridSpan w:val="2"/>
          </w:tcPr>
          <w:p w14:paraId="457F5633" w14:textId="77777777" w:rsidR="004170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4D4709">
              <w:rPr>
                <w:rFonts w:ascii="Verdana" w:hAnsi="Verdana"/>
                <w:color w:val="000000" w:themeColor="text1" w:themeShade="80"/>
              </w:rPr>
              <w:t xml:space="preserve">Please indicate if the assessment results and potential actions have been communicated to the following key </w:t>
            </w:r>
            <w:r>
              <w:rPr>
                <w:rFonts w:ascii="Verdana" w:hAnsi="Verdana"/>
                <w:color w:val="000000" w:themeColor="text1" w:themeShade="80"/>
              </w:rPr>
              <w:t xml:space="preserve">constituents: </w:t>
            </w:r>
          </w:p>
          <w:p w14:paraId="411AC223" w14:textId="77777777" w:rsidR="00417009" w:rsidRPr="004D4709" w:rsidRDefault="00417009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3A9689DD" w14:textId="77777777" w:rsidR="00417009" w:rsidRPr="00FA13F1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000000" w:themeColor="text1" w:themeShade="80"/>
              </w:rPr>
              <w:t xml:space="preserve">Faculty </w:t>
            </w:r>
          </w:p>
          <w:p w14:paraId="3C33B243" w14:textId="77777777" w:rsidR="00417009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 </w:t>
            </w:r>
            <w:r>
              <w:rPr>
                <w:rFonts w:ascii="Verdana" w:hAnsi="Verdana"/>
                <w:color w:val="000000" w:themeColor="text1" w:themeShade="80"/>
              </w:rPr>
              <w:t>Staff</w:t>
            </w:r>
          </w:p>
          <w:p w14:paraId="264A790D" w14:textId="77777777" w:rsidR="00417009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Students</w:t>
            </w:r>
          </w:p>
          <w:p w14:paraId="1212B0DB" w14:textId="77777777" w:rsidR="00417009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Alumni</w:t>
            </w:r>
          </w:p>
          <w:p w14:paraId="72177FD2" w14:textId="15FDD0CD" w:rsidR="00417009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Other (specify)</w:t>
            </w:r>
            <w:r w:rsidR="002D0A29">
              <w:rPr>
                <w:rFonts w:ascii="Verdana" w:hAnsi="Verdana"/>
                <w:color w:val="auto"/>
              </w:rPr>
              <w:t>: ________________</w:t>
            </w:r>
          </w:p>
          <w:p w14:paraId="0A8F9952" w14:textId="77777777" w:rsidR="00417009" w:rsidRPr="007705E4" w:rsidRDefault="00417009" w:rsidP="004323AB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</w:p>
        </w:tc>
      </w:tr>
    </w:tbl>
    <w:p w14:paraId="206672E1" w14:textId="77777777" w:rsidR="00513C4A" w:rsidRDefault="00513C4A" w:rsidP="00C9018E">
      <w:pPr>
        <w:pStyle w:val="SyrBody"/>
        <w:rPr>
          <w:rFonts w:ascii="Verdana" w:hAnsi="Verdana"/>
          <w:color w:val="000000" w:themeColor="text1" w:themeShade="80"/>
        </w:rPr>
      </w:pPr>
    </w:p>
    <w:p w14:paraId="05B348EB" w14:textId="77777777" w:rsidR="000E0BA3" w:rsidRPr="000E0BA3" w:rsidRDefault="000E0BA3" w:rsidP="000E0BA3"/>
    <w:p w14:paraId="28C68347" w14:textId="77777777" w:rsidR="000E0BA3" w:rsidRPr="000E0BA3" w:rsidRDefault="000E0BA3" w:rsidP="000E0BA3"/>
    <w:p w14:paraId="3D25EFAA" w14:textId="77777777" w:rsidR="000E0BA3" w:rsidRPr="000E0BA3" w:rsidRDefault="000E0BA3" w:rsidP="000E0BA3"/>
    <w:p w14:paraId="7CF6D4C0" w14:textId="77777777" w:rsidR="000E0BA3" w:rsidRPr="000E0BA3" w:rsidRDefault="000E0BA3" w:rsidP="000E0BA3"/>
    <w:p w14:paraId="322E58E7" w14:textId="77777777" w:rsidR="000E0BA3" w:rsidRPr="000E0BA3" w:rsidRDefault="000E0BA3" w:rsidP="000E0BA3"/>
    <w:p w14:paraId="4D394DF7" w14:textId="77777777" w:rsidR="000E0BA3" w:rsidRPr="000E0BA3" w:rsidRDefault="000E0BA3" w:rsidP="000E0BA3"/>
    <w:p w14:paraId="47F838C9" w14:textId="77777777" w:rsidR="000E0BA3" w:rsidRPr="000E0BA3" w:rsidRDefault="000E0BA3" w:rsidP="000E0BA3"/>
    <w:p w14:paraId="667F71F6" w14:textId="77777777" w:rsidR="000E0BA3" w:rsidRPr="000E0BA3" w:rsidRDefault="000E0BA3" w:rsidP="000E0BA3"/>
    <w:p w14:paraId="40882BDC" w14:textId="77777777" w:rsidR="000E0BA3" w:rsidRPr="000E0BA3" w:rsidRDefault="000E0BA3" w:rsidP="000E0BA3"/>
    <w:p w14:paraId="10BCCC29" w14:textId="77777777" w:rsidR="000E0BA3" w:rsidRPr="000E0BA3" w:rsidRDefault="000E0BA3" w:rsidP="000E0BA3"/>
    <w:p w14:paraId="783A8DEA" w14:textId="77777777" w:rsidR="000E0BA3" w:rsidRPr="000E0BA3" w:rsidRDefault="000E0BA3" w:rsidP="000E0BA3"/>
    <w:p w14:paraId="6DEF904B" w14:textId="77777777" w:rsidR="000E0BA3" w:rsidRPr="000E0BA3" w:rsidRDefault="000E0BA3" w:rsidP="000E0BA3"/>
    <w:p w14:paraId="2A344898" w14:textId="77777777" w:rsidR="000E0BA3" w:rsidRPr="000E0BA3" w:rsidRDefault="000E0BA3" w:rsidP="000E0BA3"/>
    <w:p w14:paraId="34773D7E" w14:textId="77777777" w:rsidR="000E0BA3" w:rsidRPr="000E0BA3" w:rsidRDefault="000E0BA3" w:rsidP="000E0BA3"/>
    <w:p w14:paraId="68B90555" w14:textId="77777777" w:rsidR="000E0BA3" w:rsidRPr="000E0BA3" w:rsidRDefault="000E0BA3" w:rsidP="000E0BA3"/>
    <w:p w14:paraId="51A73639" w14:textId="77777777" w:rsidR="000E0BA3" w:rsidRPr="000E0BA3" w:rsidRDefault="000E0BA3" w:rsidP="000E0BA3"/>
    <w:p w14:paraId="7A33CC04" w14:textId="77777777" w:rsidR="000E0BA3" w:rsidRPr="000E0BA3" w:rsidRDefault="000E0BA3" w:rsidP="000E0BA3"/>
    <w:p w14:paraId="57E2E20D" w14:textId="77777777" w:rsidR="000E0BA3" w:rsidRPr="000E0BA3" w:rsidRDefault="000E0BA3" w:rsidP="000E0BA3"/>
    <w:p w14:paraId="42CD8837" w14:textId="77777777" w:rsidR="000E0BA3" w:rsidRPr="000E0BA3" w:rsidRDefault="000E0BA3" w:rsidP="000E0BA3"/>
    <w:p w14:paraId="3D40BEDD" w14:textId="77777777" w:rsidR="000E0BA3" w:rsidRDefault="000E0BA3" w:rsidP="000E0BA3">
      <w:pPr>
        <w:rPr>
          <w:rFonts w:ascii="Verdana" w:eastAsiaTheme="minorEastAsia" w:hAnsi="Verdana" w:cstheme="minorBidi"/>
          <w:color w:val="000000" w:themeColor="text1" w:themeShade="80"/>
          <w:sz w:val="20"/>
          <w:szCs w:val="20"/>
        </w:rPr>
      </w:pPr>
    </w:p>
    <w:p w14:paraId="754AF0CD" w14:textId="5704DA70" w:rsidR="000E0BA3" w:rsidRPr="000E0BA3" w:rsidRDefault="000E0BA3" w:rsidP="000E0BA3">
      <w:pPr>
        <w:tabs>
          <w:tab w:val="left" w:pos="9258"/>
        </w:tabs>
      </w:pPr>
      <w:r>
        <w:tab/>
      </w:r>
    </w:p>
    <w:sectPr w:rsidR="000E0BA3" w:rsidRPr="000E0BA3" w:rsidSect="00C3727A">
      <w:footerReference w:type="default" r:id="rId10"/>
      <w:headerReference w:type="first" r:id="rId11"/>
      <w:footerReference w:type="first" r:id="rId12"/>
      <w:type w:val="continuous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52F32E" w14:textId="77777777" w:rsidR="00DA1CF6" w:rsidRDefault="00DA1CF6" w:rsidP="00811E05">
      <w:r>
        <w:separator/>
      </w:r>
    </w:p>
    <w:p w14:paraId="6347F31E" w14:textId="77777777" w:rsidR="00DA1CF6" w:rsidRDefault="00DA1CF6"/>
  </w:endnote>
  <w:endnote w:type="continuationSeparator" w:id="0">
    <w:p w14:paraId="6303407A" w14:textId="77777777" w:rsidR="00DA1CF6" w:rsidRDefault="00DA1CF6" w:rsidP="00811E05">
      <w:r>
        <w:continuationSeparator/>
      </w:r>
    </w:p>
    <w:p w14:paraId="0ECD6D7A" w14:textId="77777777" w:rsidR="00DA1CF6" w:rsidRDefault="00DA1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86494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62C5F" w14:textId="60D5FD7F" w:rsidR="002A53BD" w:rsidRDefault="002A53BD">
        <w:pPr>
          <w:pStyle w:val="Footer"/>
          <w:jc w:val="right"/>
        </w:pPr>
        <w:r w:rsidRPr="002A53BD">
          <w:rPr>
            <w:rFonts w:ascii="Verdana" w:hAnsi="Verdana"/>
            <w:sz w:val="20"/>
            <w:szCs w:val="20"/>
          </w:rPr>
          <w:fldChar w:fldCharType="begin"/>
        </w:r>
        <w:r w:rsidRPr="002A53BD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2A53BD">
          <w:rPr>
            <w:rFonts w:ascii="Verdana" w:hAnsi="Verdana"/>
            <w:sz w:val="20"/>
            <w:szCs w:val="20"/>
          </w:rPr>
          <w:fldChar w:fldCharType="separate"/>
        </w:r>
        <w:r w:rsidRPr="002A53BD">
          <w:rPr>
            <w:rFonts w:ascii="Verdana" w:hAnsi="Verdana"/>
            <w:noProof/>
            <w:sz w:val="20"/>
            <w:szCs w:val="20"/>
          </w:rPr>
          <w:t>2</w:t>
        </w:r>
        <w:r w:rsidRPr="002A53BD">
          <w:rPr>
            <w:rFonts w:ascii="Verdana" w:hAnsi="Verdana"/>
            <w:noProof/>
            <w:sz w:val="20"/>
            <w:szCs w:val="20"/>
          </w:rPr>
          <w:fldChar w:fldCharType="end"/>
        </w:r>
        <w:r w:rsidR="00C9018E" w:rsidRPr="00C9018E">
          <w:rPr>
            <w:rFonts w:ascii="Verdana" w:hAnsi="Verdana"/>
            <w:noProof/>
            <w:sz w:val="20"/>
            <w:szCs w:val="20"/>
          </w:rPr>
          <w:t xml:space="preserve"> </w:t>
        </w:r>
        <w:r w:rsidR="00C9018E">
          <w:rPr>
            <w:rFonts w:ascii="Verdana" w:hAnsi="Verdana"/>
            <w:noProof/>
            <w:sz w:val="20"/>
            <w:szCs w:val="20"/>
          </w:rPr>
          <w:t xml:space="preserve">| </w:t>
        </w:r>
        <w:r w:rsidR="000E0BA3">
          <w:rPr>
            <w:rFonts w:ascii="Verdana" w:hAnsi="Verdana"/>
            <w:noProof/>
            <w:sz w:val="20"/>
            <w:szCs w:val="20"/>
          </w:rPr>
          <w:t>July</w:t>
        </w:r>
        <w:r w:rsidR="00C9018E">
          <w:rPr>
            <w:rFonts w:ascii="Verdana" w:hAnsi="Verdana"/>
            <w:noProof/>
            <w:sz w:val="20"/>
            <w:szCs w:val="20"/>
          </w:rPr>
          <w:t xml:space="preserve"> 2024</w:t>
        </w:r>
      </w:p>
    </w:sdtContent>
  </w:sdt>
  <w:p w14:paraId="04BFF10F" w14:textId="77777777" w:rsidR="002A53BD" w:rsidRDefault="002A5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762676D1" w:rsidR="00C75C4E" w:rsidRPr="00C75C4E" w:rsidRDefault="00C75C4E">
        <w:pPr>
          <w:pStyle w:val="Footer"/>
          <w:jc w:val="right"/>
          <w:rPr>
            <w:rFonts w:ascii="Verdana" w:hAnsi="Verdana"/>
            <w:sz w:val="20"/>
            <w:szCs w:val="20"/>
          </w:rPr>
        </w:pPr>
        <w:r w:rsidRPr="00C75C4E">
          <w:rPr>
            <w:rFonts w:ascii="Verdana" w:hAnsi="Verdana"/>
            <w:sz w:val="20"/>
            <w:szCs w:val="20"/>
          </w:rPr>
          <w:fldChar w:fldCharType="begin"/>
        </w:r>
        <w:r w:rsidRPr="00C75C4E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C75C4E">
          <w:rPr>
            <w:rFonts w:ascii="Verdana" w:hAnsi="Verdana"/>
            <w:sz w:val="20"/>
            <w:szCs w:val="20"/>
          </w:rPr>
          <w:fldChar w:fldCharType="separate"/>
        </w:r>
        <w:r w:rsidRPr="00C75C4E">
          <w:rPr>
            <w:rFonts w:ascii="Verdana" w:hAnsi="Verdana"/>
            <w:noProof/>
            <w:sz w:val="20"/>
            <w:szCs w:val="20"/>
          </w:rPr>
          <w:t>2</w:t>
        </w:r>
        <w:r w:rsidRPr="00C75C4E">
          <w:rPr>
            <w:rFonts w:ascii="Verdana" w:hAnsi="Verdana"/>
            <w:noProof/>
            <w:sz w:val="20"/>
            <w:szCs w:val="20"/>
          </w:rPr>
          <w:fldChar w:fldCharType="end"/>
        </w:r>
        <w:r w:rsidR="00C9018E">
          <w:rPr>
            <w:rFonts w:ascii="Verdana" w:hAnsi="Verdana"/>
            <w:noProof/>
            <w:sz w:val="20"/>
            <w:szCs w:val="20"/>
          </w:rPr>
          <w:t xml:space="preserve">| </w:t>
        </w:r>
        <w:r w:rsidR="0016124D">
          <w:rPr>
            <w:rFonts w:ascii="Verdana" w:hAnsi="Verdana"/>
            <w:noProof/>
            <w:sz w:val="20"/>
            <w:szCs w:val="20"/>
          </w:rPr>
          <w:t>July</w:t>
        </w:r>
        <w:r w:rsidR="00C9018E">
          <w:rPr>
            <w:rFonts w:ascii="Verdana" w:hAnsi="Verdana"/>
            <w:noProof/>
            <w:sz w:val="20"/>
            <w:szCs w:val="20"/>
          </w:rPr>
          <w:t xml:space="preserve"> 2024</w:t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F7F4B6" w14:textId="77777777" w:rsidR="00DA1CF6" w:rsidRDefault="00DA1CF6" w:rsidP="00811E05">
      <w:r>
        <w:separator/>
      </w:r>
    </w:p>
    <w:p w14:paraId="0473CAC7" w14:textId="77777777" w:rsidR="00DA1CF6" w:rsidRDefault="00DA1CF6"/>
  </w:footnote>
  <w:footnote w:type="continuationSeparator" w:id="0">
    <w:p w14:paraId="7C37ED49" w14:textId="77777777" w:rsidR="00DA1CF6" w:rsidRDefault="00DA1CF6" w:rsidP="00811E05">
      <w:r>
        <w:continuationSeparator/>
      </w:r>
    </w:p>
    <w:p w14:paraId="0896F9D7" w14:textId="77777777" w:rsidR="00DA1CF6" w:rsidRDefault="00DA1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3B6DF6" w14:textId="0ECC4B60" w:rsidR="009A29B6" w:rsidRDefault="00C75C4E">
    <w:pPr>
      <w:pStyle w:val="Header"/>
    </w:pPr>
    <w:r>
      <w:rPr>
        <w:noProof/>
      </w:rPr>
      <w:drawing>
        <wp:inline distT="0" distB="0" distL="0" distR="0" wp14:anchorId="4E744BFC" wp14:editId="682107C9">
          <wp:extent cx="2664000" cy="503738"/>
          <wp:effectExtent l="0" t="0" r="3175" b="0"/>
          <wp:docPr id="487796151" name="Picture 487796151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1552" cy="518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D6A28"/>
    <w:multiLevelType w:val="hybridMultilevel"/>
    <w:tmpl w:val="2996C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0"/>
  </w:num>
  <w:num w:numId="2" w16cid:durableId="69088065">
    <w:abstractNumId w:val="1"/>
  </w:num>
  <w:num w:numId="3" w16cid:durableId="1414470737">
    <w:abstractNumId w:val="2"/>
  </w:num>
  <w:num w:numId="4" w16cid:durableId="320550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qAUA0LfZdSwAAAA="/>
  </w:docVars>
  <w:rsids>
    <w:rsidRoot w:val="00811E05"/>
    <w:rsid w:val="00011C56"/>
    <w:rsid w:val="0001487B"/>
    <w:rsid w:val="00027B23"/>
    <w:rsid w:val="000332B5"/>
    <w:rsid w:val="0006475D"/>
    <w:rsid w:val="00066503"/>
    <w:rsid w:val="00074601"/>
    <w:rsid w:val="0009773A"/>
    <w:rsid w:val="000C47EF"/>
    <w:rsid w:val="000D67EB"/>
    <w:rsid w:val="000E0BA3"/>
    <w:rsid w:val="00103270"/>
    <w:rsid w:val="0011637B"/>
    <w:rsid w:val="00122989"/>
    <w:rsid w:val="0016124D"/>
    <w:rsid w:val="0016232B"/>
    <w:rsid w:val="001C5A94"/>
    <w:rsid w:val="001C6637"/>
    <w:rsid w:val="001D4C22"/>
    <w:rsid w:val="001D5FCB"/>
    <w:rsid w:val="00275D80"/>
    <w:rsid w:val="00277C2E"/>
    <w:rsid w:val="00286319"/>
    <w:rsid w:val="00297EE4"/>
    <w:rsid w:val="002A53BD"/>
    <w:rsid w:val="002C75A0"/>
    <w:rsid w:val="002D0A29"/>
    <w:rsid w:val="002F3937"/>
    <w:rsid w:val="002F4894"/>
    <w:rsid w:val="003035C4"/>
    <w:rsid w:val="00347896"/>
    <w:rsid w:val="00373691"/>
    <w:rsid w:val="00383E66"/>
    <w:rsid w:val="00391562"/>
    <w:rsid w:val="003E7D66"/>
    <w:rsid w:val="004059EB"/>
    <w:rsid w:val="00417009"/>
    <w:rsid w:val="00425669"/>
    <w:rsid w:val="0044248E"/>
    <w:rsid w:val="00447C1A"/>
    <w:rsid w:val="00455A9D"/>
    <w:rsid w:val="0046361B"/>
    <w:rsid w:val="0046550E"/>
    <w:rsid w:val="004675A2"/>
    <w:rsid w:val="00497F51"/>
    <w:rsid w:val="004A71B1"/>
    <w:rsid w:val="004D4C65"/>
    <w:rsid w:val="004E4615"/>
    <w:rsid w:val="0050089B"/>
    <w:rsid w:val="005109DF"/>
    <w:rsid w:val="00513C4A"/>
    <w:rsid w:val="00541FC1"/>
    <w:rsid w:val="00555C39"/>
    <w:rsid w:val="0055724A"/>
    <w:rsid w:val="0056149C"/>
    <w:rsid w:val="00590061"/>
    <w:rsid w:val="00593569"/>
    <w:rsid w:val="005A0CEC"/>
    <w:rsid w:val="005A600B"/>
    <w:rsid w:val="005B3B7F"/>
    <w:rsid w:val="005B5CF3"/>
    <w:rsid w:val="005D547D"/>
    <w:rsid w:val="005E77DA"/>
    <w:rsid w:val="00640529"/>
    <w:rsid w:val="006617F7"/>
    <w:rsid w:val="006648F5"/>
    <w:rsid w:val="00686B8F"/>
    <w:rsid w:val="0069713C"/>
    <w:rsid w:val="006A11A8"/>
    <w:rsid w:val="006A6FB3"/>
    <w:rsid w:val="006D1BBC"/>
    <w:rsid w:val="006D26E1"/>
    <w:rsid w:val="006F0597"/>
    <w:rsid w:val="00716FC9"/>
    <w:rsid w:val="0073700E"/>
    <w:rsid w:val="00741209"/>
    <w:rsid w:val="00744C1E"/>
    <w:rsid w:val="0074696B"/>
    <w:rsid w:val="00753379"/>
    <w:rsid w:val="00783F17"/>
    <w:rsid w:val="007949DE"/>
    <w:rsid w:val="007D0322"/>
    <w:rsid w:val="007D1B37"/>
    <w:rsid w:val="007E3342"/>
    <w:rsid w:val="007E7514"/>
    <w:rsid w:val="008034FD"/>
    <w:rsid w:val="00811E05"/>
    <w:rsid w:val="00812829"/>
    <w:rsid w:val="00820BED"/>
    <w:rsid w:val="0083554B"/>
    <w:rsid w:val="00845040"/>
    <w:rsid w:val="00847455"/>
    <w:rsid w:val="00847C08"/>
    <w:rsid w:val="0085094B"/>
    <w:rsid w:val="00870C4A"/>
    <w:rsid w:val="00872B05"/>
    <w:rsid w:val="00884ECD"/>
    <w:rsid w:val="008915DD"/>
    <w:rsid w:val="008E0FA0"/>
    <w:rsid w:val="008F50B5"/>
    <w:rsid w:val="00910A39"/>
    <w:rsid w:val="0092359D"/>
    <w:rsid w:val="009235F8"/>
    <w:rsid w:val="009465CA"/>
    <w:rsid w:val="009509AB"/>
    <w:rsid w:val="00955B70"/>
    <w:rsid w:val="009A29B6"/>
    <w:rsid w:val="009A4C2B"/>
    <w:rsid w:val="009C653D"/>
    <w:rsid w:val="009D1156"/>
    <w:rsid w:val="009E61C6"/>
    <w:rsid w:val="009F499F"/>
    <w:rsid w:val="009F4BC9"/>
    <w:rsid w:val="00A13F50"/>
    <w:rsid w:val="00A33B08"/>
    <w:rsid w:val="00A40E99"/>
    <w:rsid w:val="00A4137F"/>
    <w:rsid w:val="00A51231"/>
    <w:rsid w:val="00A57C7D"/>
    <w:rsid w:val="00A66156"/>
    <w:rsid w:val="00A9507B"/>
    <w:rsid w:val="00AD1DF1"/>
    <w:rsid w:val="00AE3970"/>
    <w:rsid w:val="00B36F6E"/>
    <w:rsid w:val="00B41643"/>
    <w:rsid w:val="00B4545F"/>
    <w:rsid w:val="00B577AF"/>
    <w:rsid w:val="00B61A35"/>
    <w:rsid w:val="00B76332"/>
    <w:rsid w:val="00B817D5"/>
    <w:rsid w:val="00B86617"/>
    <w:rsid w:val="00B93361"/>
    <w:rsid w:val="00BA2D58"/>
    <w:rsid w:val="00BD566A"/>
    <w:rsid w:val="00BE2E7F"/>
    <w:rsid w:val="00C07B36"/>
    <w:rsid w:val="00C3727A"/>
    <w:rsid w:val="00C37918"/>
    <w:rsid w:val="00C55D66"/>
    <w:rsid w:val="00C6025F"/>
    <w:rsid w:val="00C7230A"/>
    <w:rsid w:val="00C75C4E"/>
    <w:rsid w:val="00C9018E"/>
    <w:rsid w:val="00CA2BD9"/>
    <w:rsid w:val="00CC2D97"/>
    <w:rsid w:val="00CD739F"/>
    <w:rsid w:val="00CE3041"/>
    <w:rsid w:val="00CE798B"/>
    <w:rsid w:val="00CE7F7F"/>
    <w:rsid w:val="00CF2B67"/>
    <w:rsid w:val="00D06A7F"/>
    <w:rsid w:val="00D14504"/>
    <w:rsid w:val="00D35F5C"/>
    <w:rsid w:val="00D926FC"/>
    <w:rsid w:val="00D95A99"/>
    <w:rsid w:val="00DA1CF6"/>
    <w:rsid w:val="00DC4DEC"/>
    <w:rsid w:val="00DC7832"/>
    <w:rsid w:val="00DE2A4A"/>
    <w:rsid w:val="00DF72F4"/>
    <w:rsid w:val="00E070A3"/>
    <w:rsid w:val="00E53392"/>
    <w:rsid w:val="00E8189E"/>
    <w:rsid w:val="00E83CA9"/>
    <w:rsid w:val="00E9633B"/>
    <w:rsid w:val="00EA3221"/>
    <w:rsid w:val="00EB307C"/>
    <w:rsid w:val="00ED78CC"/>
    <w:rsid w:val="00F0412C"/>
    <w:rsid w:val="00F11FEE"/>
    <w:rsid w:val="00F124CD"/>
    <w:rsid w:val="00F30C26"/>
    <w:rsid w:val="00F35EEB"/>
    <w:rsid w:val="00F47542"/>
    <w:rsid w:val="00F62884"/>
    <w:rsid w:val="00F648E4"/>
    <w:rsid w:val="00FC73F7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14C6E3F5-15D3-D547-8962-13D04441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70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3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ffectiveness.syr.edu/wp-content/uploads/2022/10/Target-Resource_022022-edit_v1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ffectiveness.syr.edu/wp-content/uploads/2022/10/Target-Resource_022022-edit_v1.pdf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A34C61DAC694DA89A15178E1CD4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604E-407B-43E3-BC18-58799F7D7356}"/>
      </w:docPartPr>
      <w:docPartBody>
        <w:p w:rsidR="00CA5961" w:rsidRDefault="002F4BA2" w:rsidP="002F4BA2">
          <w:pPr>
            <w:pStyle w:val="9A34C61DAC694DA89A15178E1CD46690"/>
          </w:pPr>
          <w:r w:rsidRPr="0064099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40"/>
    <w:rsid w:val="00070AD5"/>
    <w:rsid w:val="0009773A"/>
    <w:rsid w:val="000A5640"/>
    <w:rsid w:val="000E25F3"/>
    <w:rsid w:val="00115ACC"/>
    <w:rsid w:val="0012734C"/>
    <w:rsid w:val="002A6386"/>
    <w:rsid w:val="002F4BA2"/>
    <w:rsid w:val="003C3832"/>
    <w:rsid w:val="00594A7A"/>
    <w:rsid w:val="0064599C"/>
    <w:rsid w:val="00741209"/>
    <w:rsid w:val="007E7514"/>
    <w:rsid w:val="00856B0C"/>
    <w:rsid w:val="00A15542"/>
    <w:rsid w:val="00AE5AAD"/>
    <w:rsid w:val="00CA5961"/>
    <w:rsid w:val="00D06AB0"/>
    <w:rsid w:val="00D6545B"/>
    <w:rsid w:val="00EA7361"/>
    <w:rsid w:val="00F4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5F3"/>
    <w:rPr>
      <w:color w:val="808080"/>
    </w:rPr>
  </w:style>
  <w:style w:type="paragraph" w:customStyle="1" w:styleId="9A34C61DAC694DA89A15178E1CD46690">
    <w:name w:val="9A34C61DAC694DA89A15178E1CD46690"/>
    <w:rsid w:val="002F4BA2"/>
  </w:style>
  <w:style w:type="paragraph" w:customStyle="1" w:styleId="306FAABF7CCC466E9570482E7D89873F">
    <w:name w:val="306FAABF7CCC466E9570482E7D89873F"/>
    <w:rsid w:val="00F42E09"/>
    <w:pPr>
      <w:spacing w:line="278" w:lineRule="auto"/>
    </w:pPr>
    <w:rPr>
      <w:sz w:val="24"/>
      <w:szCs w:val="24"/>
    </w:rPr>
  </w:style>
  <w:style w:type="paragraph" w:customStyle="1" w:styleId="B818DB890C7D4CC483FFE586E0933D8C">
    <w:name w:val="B818DB890C7D4CC483FFE586E0933D8C"/>
    <w:rsid w:val="000E25F3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Afeworki</cp:lastModifiedBy>
  <cp:revision>13</cp:revision>
  <cp:lastPrinted>2023-09-06T17:33:00Z</cp:lastPrinted>
  <dcterms:created xsi:type="dcterms:W3CDTF">2024-02-07T21:21:00Z</dcterms:created>
  <dcterms:modified xsi:type="dcterms:W3CDTF">2024-07-09T16:42:00Z</dcterms:modified>
</cp:coreProperties>
</file>